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94A57EA" w:rsidR="0000007A" w:rsidRPr="00DE7D30" w:rsidRDefault="00491162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491162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A80FB85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491162">
              <w:rPr>
                <w:rFonts w:ascii="Arial" w:hAnsi="Arial" w:cs="Arial"/>
                <w:b/>
                <w:bCs/>
                <w:szCs w:val="28"/>
                <w:lang w:val="en-GB"/>
              </w:rPr>
              <w:t>999.</w:t>
            </w:r>
            <w:r w:rsidR="00A152E1">
              <w:rPr>
                <w:rFonts w:ascii="Arial" w:hAnsi="Arial" w:cs="Arial"/>
                <w:b/>
                <w:bCs/>
                <w:szCs w:val="28"/>
                <w:lang w:val="en-GB"/>
              </w:rPr>
              <w:t>7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03A1304" w:rsidR="0000007A" w:rsidRPr="00491162" w:rsidRDefault="00491162" w:rsidP="00491162">
            <w:pPr>
              <w:pStyle w:val="NormalWeb"/>
              <w:rPr>
                <w:rFonts w:ascii="Arial" w:hAnsi="Arial" w:cs="Arial"/>
                <w:b/>
                <w:szCs w:val="28"/>
                <w:lang w:val="en-GB"/>
              </w:rPr>
            </w:pPr>
            <w:r w:rsidRPr="00491162">
              <w:rPr>
                <w:rFonts w:ascii="Arial" w:hAnsi="Arial" w:cs="Arial"/>
                <w:b/>
                <w:szCs w:val="28"/>
                <w:lang w:val="en-GB"/>
              </w:rPr>
              <w:t>Recovering Tourism Industry in the Post-Pandemic Era-- the leverage effect of special digital fiat currency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F89DB1D" w:rsidR="00CF0BBB" w:rsidRPr="00DE7D30" w:rsidRDefault="0049116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6"/>
        <w:gridCol w:w="7068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9E36E1">
        <w:trPr>
          <w:trHeight w:val="470"/>
        </w:trPr>
        <w:tc>
          <w:tcPr>
            <w:tcW w:w="1382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47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71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9E36E1" w:rsidRPr="00DE7D30" w14:paraId="51257839" w14:textId="77777777" w:rsidTr="00FA223B">
        <w:tc>
          <w:tcPr>
            <w:tcW w:w="1382" w:type="pct"/>
            <w:noWrap/>
          </w:tcPr>
          <w:p w14:paraId="2281D8DC" w14:textId="77777777" w:rsidR="009E36E1" w:rsidRPr="00DE7D30" w:rsidRDefault="009E36E1" w:rsidP="009E36E1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manuscript important for the scientific community?</w:t>
            </w:r>
          </w:p>
          <w:p w14:paraId="6A693F58" w14:textId="77777777" w:rsidR="009E36E1" w:rsidRPr="00DE7D30" w:rsidRDefault="009E36E1" w:rsidP="009E36E1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Please write a few sentences explaining your answer</w:t>
            </w:r>
          </w:p>
        </w:tc>
        <w:tc>
          <w:tcPr>
            <w:tcW w:w="1947" w:type="pct"/>
            <w:vAlign w:val="center"/>
          </w:tcPr>
          <w:p w14:paraId="62B0017C" w14:textId="437AFF3F" w:rsidR="009E36E1" w:rsidRPr="00DE7D30" w:rsidRDefault="009E36E1" w:rsidP="00FA223B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A12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Quite important to the scientific community</w:t>
            </w:r>
          </w:p>
        </w:tc>
        <w:tc>
          <w:tcPr>
            <w:tcW w:w="1671" w:type="pct"/>
          </w:tcPr>
          <w:p w14:paraId="1535EF2E" w14:textId="77777777" w:rsidR="009E36E1" w:rsidRPr="00DE7D30" w:rsidRDefault="009E36E1" w:rsidP="009E36E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9E36E1" w:rsidRPr="00DE7D30" w14:paraId="37D8EA3D" w14:textId="77777777" w:rsidTr="00FA223B">
        <w:trPr>
          <w:trHeight w:val="554"/>
        </w:trPr>
        <w:tc>
          <w:tcPr>
            <w:tcW w:w="1382" w:type="pct"/>
            <w:noWrap/>
          </w:tcPr>
          <w:p w14:paraId="25820B9C" w14:textId="77777777" w:rsidR="009E36E1" w:rsidRPr="00DE7D30" w:rsidRDefault="009E36E1" w:rsidP="009E36E1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9E36E1" w:rsidRPr="00DE7D30" w:rsidRDefault="009E36E1" w:rsidP="009E36E1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47" w:type="pct"/>
            <w:vAlign w:val="center"/>
          </w:tcPr>
          <w:p w14:paraId="7E1456D1" w14:textId="4C303D23" w:rsidR="009E36E1" w:rsidRPr="00DE7D30" w:rsidRDefault="009E36E1" w:rsidP="00FA223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A12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suitable</w:t>
            </w:r>
          </w:p>
        </w:tc>
        <w:tc>
          <w:tcPr>
            <w:tcW w:w="1671" w:type="pct"/>
          </w:tcPr>
          <w:p w14:paraId="6D538317" w14:textId="77777777" w:rsidR="009E36E1" w:rsidRPr="00DE7D30" w:rsidRDefault="009E36E1" w:rsidP="009E36E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9E36E1" w:rsidRPr="00DE7D30" w14:paraId="3398A98E" w14:textId="77777777" w:rsidTr="00FA223B">
        <w:trPr>
          <w:trHeight w:val="574"/>
        </w:trPr>
        <w:tc>
          <w:tcPr>
            <w:tcW w:w="1382" w:type="pct"/>
            <w:noWrap/>
          </w:tcPr>
          <w:p w14:paraId="179EFAC2" w14:textId="77777777" w:rsidR="009E36E1" w:rsidRPr="00DE7D30" w:rsidRDefault="009E36E1" w:rsidP="009E36E1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9E36E1" w:rsidRPr="00DE7D30" w:rsidRDefault="009E36E1" w:rsidP="009E36E1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9E36E1" w:rsidRPr="00DE7D30" w:rsidRDefault="009E36E1" w:rsidP="009E36E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47" w:type="pct"/>
            <w:vAlign w:val="center"/>
          </w:tcPr>
          <w:p w14:paraId="1D6A4D69" w14:textId="03CB80FE" w:rsidR="009E36E1" w:rsidRPr="00DE7D30" w:rsidRDefault="009E36E1" w:rsidP="00FA223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44B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Qualified</w:t>
            </w:r>
          </w:p>
        </w:tc>
        <w:tc>
          <w:tcPr>
            <w:tcW w:w="1671" w:type="pct"/>
          </w:tcPr>
          <w:p w14:paraId="12286ADF" w14:textId="77777777" w:rsidR="009E36E1" w:rsidRPr="00DE7D30" w:rsidRDefault="009E36E1" w:rsidP="009E36E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9E36E1" w:rsidRPr="00DE7D30" w14:paraId="20511394" w14:textId="77777777" w:rsidTr="00FA223B">
        <w:trPr>
          <w:trHeight w:val="1178"/>
        </w:trPr>
        <w:tc>
          <w:tcPr>
            <w:tcW w:w="1382" w:type="pct"/>
            <w:noWrap/>
          </w:tcPr>
          <w:p w14:paraId="02AD7D70" w14:textId="77777777" w:rsidR="009E36E1" w:rsidRPr="00DE7D30" w:rsidRDefault="009E36E1" w:rsidP="009E36E1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9E36E1" w:rsidRPr="00DE7D30" w:rsidRDefault="009E36E1" w:rsidP="009E36E1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9E36E1" w:rsidRPr="00DE7D30" w:rsidRDefault="009E36E1" w:rsidP="009E36E1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47" w:type="pct"/>
            <w:vAlign w:val="center"/>
          </w:tcPr>
          <w:p w14:paraId="4AF68634" w14:textId="77777777" w:rsidR="009E36E1" w:rsidRDefault="009E36E1" w:rsidP="00FA223B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Q</w:t>
            </w:r>
            <w:r w:rsidRPr="00F3083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ualified</w:t>
            </w:r>
          </w:p>
          <w:p w14:paraId="6E874B62" w14:textId="77777777" w:rsidR="009E36E1" w:rsidRDefault="009E36E1" w:rsidP="00FA223B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5763EE47" w14:textId="77777777" w:rsidR="009E36E1" w:rsidRDefault="009E36E1" w:rsidP="00FA223B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50A78266" w14:textId="7A954976" w:rsidR="009E36E1" w:rsidRPr="00DE7D30" w:rsidRDefault="009E36E1" w:rsidP="00FA223B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1" w:type="pct"/>
          </w:tcPr>
          <w:p w14:paraId="45426CB4" w14:textId="77777777" w:rsidR="009E36E1" w:rsidRPr="00DE7D30" w:rsidRDefault="009E36E1" w:rsidP="009E36E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A223B" w:rsidRPr="00DE7D30" w14:paraId="0BDB8B34" w14:textId="77777777" w:rsidTr="00250CE7">
        <w:trPr>
          <w:trHeight w:val="1178"/>
        </w:trPr>
        <w:tc>
          <w:tcPr>
            <w:tcW w:w="1382" w:type="pct"/>
            <w:noWrap/>
          </w:tcPr>
          <w:p w14:paraId="6168D49A" w14:textId="77777777" w:rsidR="00FA223B" w:rsidRPr="00DE7D30" w:rsidRDefault="00FA223B" w:rsidP="00FA223B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Please provide your comments regarding the appropriateness</w:t>
            </w:r>
          </w:p>
          <w:p w14:paraId="0DB10EDC" w14:textId="77777777" w:rsidR="00FA223B" w:rsidRPr="00DE7D30" w:rsidRDefault="00FA223B" w:rsidP="00FA223B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47" w:type="pct"/>
          </w:tcPr>
          <w:p w14:paraId="305CDFF8" w14:textId="77777777" w:rsidR="00FA223B" w:rsidRPr="00F245A7" w:rsidRDefault="00FA223B" w:rsidP="00FA223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608EC7B" w14:textId="3C24587B" w:rsidR="00FA223B" w:rsidRPr="00F245A7" w:rsidRDefault="00FA223B" w:rsidP="00FA223B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</w:t>
            </w:r>
            <w:r w:rsidRPr="001110D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ould correct gram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mar and </w:t>
            </w:r>
            <w:r w:rsidRPr="001110D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pelling as suggested</w:t>
            </w:r>
          </w:p>
          <w:p w14:paraId="4F651E26" w14:textId="77777777" w:rsidR="00FA223B" w:rsidRPr="00F245A7" w:rsidRDefault="00FA223B" w:rsidP="00FA223B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5426E32" w14:textId="77777777" w:rsidR="00FA223B" w:rsidRPr="00761D58" w:rsidRDefault="00FA223B" w:rsidP="00FA223B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C76A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 is recommended to use references according to APA standards</w:t>
            </w:r>
          </w:p>
          <w:p w14:paraId="5C93CB83" w14:textId="77777777" w:rsidR="00FA223B" w:rsidRPr="00DE7D30" w:rsidRDefault="00FA223B" w:rsidP="00FA223B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1" w:type="pct"/>
          </w:tcPr>
          <w:p w14:paraId="2CF34645" w14:textId="77777777" w:rsidR="00FA223B" w:rsidRPr="00DE7D30" w:rsidRDefault="00FA223B" w:rsidP="00FA223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A223B" w:rsidRPr="00DE7D30" w14:paraId="60D1229B" w14:textId="77777777" w:rsidTr="009E36E1">
        <w:trPr>
          <w:trHeight w:val="1178"/>
        </w:trPr>
        <w:tc>
          <w:tcPr>
            <w:tcW w:w="1382" w:type="pct"/>
            <w:noWrap/>
          </w:tcPr>
          <w:p w14:paraId="0077FDF8" w14:textId="77777777" w:rsidR="00FA223B" w:rsidRPr="00DE7D30" w:rsidRDefault="00FA223B" w:rsidP="00FA223B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in the manuscript are proper, </w:t>
            </w:r>
          </w:p>
          <w:p w14:paraId="1656CFCA" w14:textId="77777777" w:rsidR="00FA223B" w:rsidRPr="00DE7D30" w:rsidRDefault="00FA223B" w:rsidP="00FA223B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FA223B" w:rsidRPr="00DE7D30" w:rsidRDefault="00FA223B" w:rsidP="00FA223B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s, please write here.</w:t>
            </w:r>
          </w:p>
        </w:tc>
        <w:tc>
          <w:tcPr>
            <w:tcW w:w="1947" w:type="pct"/>
          </w:tcPr>
          <w:p w14:paraId="108A5E91" w14:textId="77777777" w:rsidR="00FA223B" w:rsidRPr="00F245A7" w:rsidRDefault="00FA223B" w:rsidP="00FA223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75A9175" w14:textId="77777777" w:rsidR="00FA223B" w:rsidRPr="00F245A7" w:rsidRDefault="00FA223B" w:rsidP="00FA223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88AF27F" w14:textId="77777777" w:rsidR="00FA223B" w:rsidRPr="00F245A7" w:rsidRDefault="00FA223B" w:rsidP="00FA223B">
            <w:pPr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66B92">
              <w:rPr>
                <w:rFonts w:ascii="Arial" w:hAnsi="Arial" w:cs="Arial"/>
                <w:sz w:val="20"/>
                <w:szCs w:val="20"/>
                <w:lang w:val="en-GB"/>
              </w:rPr>
              <w:t>In general, the article meets the requirements of scientific research</w:t>
            </w:r>
          </w:p>
          <w:p w14:paraId="6585C66E" w14:textId="77777777" w:rsidR="00FA223B" w:rsidRPr="00F245A7" w:rsidRDefault="00FA223B" w:rsidP="00FA223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81A5110" w14:textId="77777777" w:rsidR="00FA223B" w:rsidRPr="00F245A7" w:rsidRDefault="00FA223B" w:rsidP="00FA223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D532B8F" w14:textId="2BEE5B90" w:rsidR="00FA223B" w:rsidRPr="00DE7D30" w:rsidRDefault="00FA223B" w:rsidP="00FA223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1" w:type="pct"/>
          </w:tcPr>
          <w:p w14:paraId="2ABAF18B" w14:textId="77777777" w:rsidR="00FA223B" w:rsidRPr="00DE7D30" w:rsidRDefault="00FA223B" w:rsidP="00FA223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02"/>
        <w:gridCol w:w="7252"/>
        <w:gridCol w:w="7239"/>
      </w:tblGrid>
      <w:tr w:rsidR="00155C3B" w:rsidRPr="00340561" w14:paraId="32A7C21D" w14:textId="77777777" w:rsidTr="00633F90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0CDB11" w14:textId="77777777" w:rsidR="00155C3B" w:rsidRPr="00340561" w:rsidRDefault="00155C3B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33CE846" w14:textId="77777777" w:rsidR="00155C3B" w:rsidRPr="00340561" w:rsidRDefault="00155C3B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155C3B" w:rsidRPr="00340561" w14:paraId="79894B9C" w14:textId="77777777" w:rsidTr="00633F90"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CE8F99" w14:textId="77777777" w:rsidR="00155C3B" w:rsidRPr="00340561" w:rsidRDefault="00155C3B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67E235" w14:textId="77777777" w:rsidR="00155C3B" w:rsidRPr="00340561" w:rsidRDefault="00155C3B" w:rsidP="00633F9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shd w:val="clear" w:color="auto" w:fill="auto"/>
          </w:tcPr>
          <w:p w14:paraId="475DEE3C" w14:textId="77777777" w:rsidR="00155C3B" w:rsidRPr="00340561" w:rsidRDefault="00155C3B" w:rsidP="00633F9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155C3B" w:rsidRPr="00340561" w14:paraId="6A64216D" w14:textId="77777777" w:rsidTr="00633F90">
        <w:trPr>
          <w:trHeight w:val="890"/>
        </w:trPr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269B61" w14:textId="77777777" w:rsidR="00155C3B" w:rsidRPr="00340561" w:rsidRDefault="00155C3B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1B23ADE2" w14:textId="77777777" w:rsidR="00155C3B" w:rsidRPr="00340561" w:rsidRDefault="00155C3B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D2822E" w14:textId="77777777" w:rsidR="00155C3B" w:rsidRPr="00340561" w:rsidRDefault="00155C3B" w:rsidP="00633F90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20D8F8B4" w14:textId="77777777" w:rsidR="00155C3B" w:rsidRPr="00340561" w:rsidRDefault="00155C3B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EC9CAA3" w14:textId="77777777" w:rsidR="00155C3B" w:rsidRPr="00340561" w:rsidRDefault="00155C3B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shd w:val="clear" w:color="auto" w:fill="auto"/>
            <w:vAlign w:val="center"/>
          </w:tcPr>
          <w:p w14:paraId="5E6FA05C" w14:textId="77777777" w:rsidR="00155C3B" w:rsidRPr="00340561" w:rsidRDefault="00155C3B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B67DEC2" w14:textId="77777777" w:rsidR="00155C3B" w:rsidRPr="00340561" w:rsidRDefault="00155C3B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AD9A38C" w14:textId="77777777" w:rsidR="00155C3B" w:rsidRPr="00340561" w:rsidRDefault="00155C3B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1E633E32" w14:textId="77777777" w:rsidR="00155C3B" w:rsidRDefault="00155C3B" w:rsidP="00155C3B"/>
    <w:p w14:paraId="3F45FC41" w14:textId="77777777" w:rsidR="00155C3B" w:rsidRDefault="00155C3B" w:rsidP="00155C3B"/>
    <w:bookmarkEnd w:id="0"/>
    <w:p w14:paraId="7AEB106B" w14:textId="77777777" w:rsidR="00155C3B" w:rsidRDefault="00155C3B" w:rsidP="00155C3B"/>
    <w:p w14:paraId="18078AA8" w14:textId="77777777" w:rsidR="00A152E1" w:rsidRPr="006D6483" w:rsidRDefault="00A152E1" w:rsidP="00A152E1">
      <w:pPr>
        <w:rPr>
          <w:b/>
          <w:u w:val="single"/>
          <w:lang w:val="en-GB"/>
        </w:rPr>
      </w:pPr>
      <w:r w:rsidRPr="006D6483">
        <w:rPr>
          <w:b/>
          <w:u w:val="single"/>
          <w:lang w:val="en-GB"/>
        </w:rPr>
        <w:lastRenderedPageBreak/>
        <w:t>Reviewer Details:</w:t>
      </w:r>
    </w:p>
    <w:p w14:paraId="1F50217B" w14:textId="4AB6B27E" w:rsidR="00D9392F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DEA6F34" w14:textId="4A160812" w:rsidR="00AA5B2E" w:rsidRPr="00DE7D30" w:rsidRDefault="00AA5B2E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proofErr w:type="spellStart"/>
      <w:r>
        <w:rPr>
          <w:rFonts w:ascii="Arial" w:hAnsi="Arial" w:cs="Arial"/>
        </w:rPr>
        <w:t>Tran</w:t>
      </w:r>
      <w:proofErr w:type="spellEnd"/>
      <w:r>
        <w:rPr>
          <w:rFonts w:ascii="Arial" w:hAnsi="Arial" w:cs="Arial"/>
        </w:rPr>
        <w:t xml:space="preserve"> Huu Ai, Van Hien </w:t>
      </w:r>
      <w:proofErr w:type="spellStart"/>
      <w:r>
        <w:rPr>
          <w:rFonts w:ascii="Arial" w:hAnsi="Arial" w:cs="Arial"/>
        </w:rPr>
        <w:t>University</w:t>
      </w:r>
      <w:proofErr w:type="spellEnd"/>
      <w:r>
        <w:rPr>
          <w:rFonts w:ascii="Arial" w:hAnsi="Arial" w:cs="Arial"/>
        </w:rPr>
        <w:t>, Vietnam</w:t>
      </w:r>
      <w:bookmarkStart w:id="1" w:name="_GoBack"/>
      <w:bookmarkEnd w:id="1"/>
    </w:p>
    <w:sectPr w:rsidR="00AA5B2E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07C77D" w14:textId="77777777" w:rsidR="002A5985" w:rsidRPr="0000007A" w:rsidRDefault="002A5985" w:rsidP="0099583E">
      <w:r>
        <w:separator/>
      </w:r>
    </w:p>
  </w:endnote>
  <w:endnote w:type="continuationSeparator" w:id="0">
    <w:p w14:paraId="5A91F883" w14:textId="77777777" w:rsidR="002A5985" w:rsidRPr="0000007A" w:rsidRDefault="002A598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135925" w14:textId="77777777" w:rsidR="002A5985" w:rsidRPr="0000007A" w:rsidRDefault="002A5985" w:rsidP="0099583E">
      <w:r>
        <w:separator/>
      </w:r>
    </w:p>
  </w:footnote>
  <w:footnote w:type="continuationSeparator" w:id="0">
    <w:p w14:paraId="1C5CBCD5" w14:textId="77777777" w:rsidR="002A5985" w:rsidRPr="0000007A" w:rsidRDefault="002A598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5577D60"/>
    <w:multiLevelType w:val="hybridMultilevel"/>
    <w:tmpl w:val="3362AFAC"/>
    <w:lvl w:ilvl="0" w:tplc="E8E677E0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1CE4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55C3B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A5985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436F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1162"/>
    <w:rsid w:val="00495DBB"/>
    <w:rsid w:val="004B0965"/>
    <w:rsid w:val="004B4CAD"/>
    <w:rsid w:val="004B4FDC"/>
    <w:rsid w:val="004C0178"/>
    <w:rsid w:val="004C3DF1"/>
    <w:rsid w:val="004D2E36"/>
    <w:rsid w:val="004D39BB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1768D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4372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6B2B"/>
    <w:rsid w:val="008C75AD"/>
    <w:rsid w:val="008D020E"/>
    <w:rsid w:val="008E5067"/>
    <w:rsid w:val="008F036B"/>
    <w:rsid w:val="008F36E4"/>
    <w:rsid w:val="0090720F"/>
    <w:rsid w:val="00916BB3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36E1"/>
    <w:rsid w:val="009E6A30"/>
    <w:rsid w:val="009E7996"/>
    <w:rsid w:val="009F07D4"/>
    <w:rsid w:val="009F29EB"/>
    <w:rsid w:val="009F7A71"/>
    <w:rsid w:val="00A001A0"/>
    <w:rsid w:val="00A12C83"/>
    <w:rsid w:val="00A152E1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A5B2E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16C19"/>
    <w:rsid w:val="00B2236C"/>
    <w:rsid w:val="00B22FE6"/>
    <w:rsid w:val="00B3033D"/>
    <w:rsid w:val="00B334D9"/>
    <w:rsid w:val="00B53059"/>
    <w:rsid w:val="00B562D2"/>
    <w:rsid w:val="00B62087"/>
    <w:rsid w:val="00B62736"/>
    <w:rsid w:val="00B62F41"/>
    <w:rsid w:val="00B63782"/>
    <w:rsid w:val="00B760E1"/>
    <w:rsid w:val="00B821F4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6F9A"/>
    <w:rsid w:val="00F978B8"/>
    <w:rsid w:val="00FA223B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152E1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E799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9116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91162"/>
    <w:rPr>
      <w:rFonts w:asciiTheme="majorHAnsi" w:eastAsiaTheme="majorEastAsia" w:hAnsiTheme="majorHAnsi" w:cstheme="majorBidi"/>
      <w:color w:val="365F91" w:themeColor="accent1" w:themeShade="BF"/>
      <w:sz w:val="24"/>
      <w:szCs w:val="24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E7996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106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275</Words>
  <Characters>157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84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49</cp:revision>
  <dcterms:created xsi:type="dcterms:W3CDTF">2023-08-30T09:21:00Z</dcterms:created>
  <dcterms:modified xsi:type="dcterms:W3CDTF">2026-02-18T05:55:00Z</dcterms:modified>
</cp:coreProperties>
</file>